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77777777" w:rsidR="00623CAA" w:rsidRDefault="00CF2B15">
      <w:pPr>
        <w:pStyle w:val="FirstParagraph"/>
      </w:pPr>
      <w:r>
        <w:t>The Algorithms for Quantitative Pedology (AQP) project is a suite of packages for the R programming language that simplify quantitative analysis of soil profile data. The “aqp” package provides a vocabulary (functions and data structures) tailored to the complexity of soil profile information. The “soilDB” package provides interfaces to databases and web services; leveraging the “aqp” vocabulary. The “sharpshootR” package provides tools to assist with summary and visualization. Bridging the gap between pedometric theory and practice is central to the purpose of the AQP project. The AQP R packages have been extensively tested and documented, applied to projects involving hundreds of thousands of soil profiles, and integrated into widely-used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1F7330AE" w14:textId="77777777" w:rsidR="00623CAA" w:rsidRDefault="00CF2B15">
      <w:pPr>
        <w:pStyle w:val="FirstParagraph"/>
      </w:pPr>
      <w:r>
        <w:t xml:space="preserve">Articulate description of the interactions of soil properties and soil parent materials and how they connect to the larger surficial geologic deposits and stratigraphy through a geomorphic lens integrates soil survey information for use by the broader earth science community. Soil is the nexus between soil parent materials and surficial geologic deposits and comprises the dynamic interface between the biosphere and the lithosphere (Wysocki, Schoeneberger, and LaGarry 2005). The overlapping domains of pedology and geomorphology within operational soil survey comprise a soil-landscape paradigm (Hudson 1992) foundation that strengthens soil survey methodology when put into practice. A geopedologic approach applied to operational soil survey (Zinck 2016) further emphasizes the need for clear synthesis of soil parent material relationships to geomorphic concepts and the distillation of that information in soil survey products. 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77777777" w:rsidR="00623CAA" w:rsidRDefault="00CF2B15">
      <w:pPr>
        <w:pStyle w:val="BodyText"/>
      </w:pPr>
      <w:r>
        <w:t xml:space="preserve">The Algorithms for Quantitative Pedology (AQP) project is a suite of packages for the </w:t>
      </w:r>
      <w:r>
        <w:rPr>
          <w:b/>
          <w:bCs/>
        </w:rPr>
        <w:t>R</w:t>
      </w:r>
      <w:r>
        <w:t xml:space="preserve"> programming language that simplify most facets of soil data analysis. This project began in 2006 as a loosely-coordinated collection of </w:t>
      </w:r>
      <w:r>
        <w:rPr>
          <w:b/>
          <w:bCs/>
        </w:rPr>
        <w:t>R</w:t>
      </w:r>
      <w:r>
        <w:t xml:space="preserve"> scripts used to support the management, analysis, and visualization of digital soil morphology records. By 2010 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w:t>
      </w:r>
      <w:r>
        <w:lastRenderedPageBreak/>
        <w:t>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77777777" w:rsidR="00623CAA" w:rsidRDefault="00CF2B15">
      <w:pPr>
        <w:pStyle w:val="BodyText"/>
      </w:pPr>
      <w:r>
        <w:t>As functionality evolved, it was split into three main categories (i.e.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numerical classification (Maechler et al. 2021), methods for compositional data (e.g. sand, silt, and clay content) (Moeys 2018; van den Boogaart, Tolosana-Delgado, and Bren 2021)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777777"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0476E8D9" w:rsidR="00623CAA" w:rsidRDefault="00CF2B15">
      <w:pPr>
        <w:pStyle w:val="ImageCaption"/>
      </w:pPr>
      <w:r>
        <w:t>Figure 1</w:t>
      </w:r>
      <w:r w:rsidR="00807ECE">
        <w:t>1</w:t>
      </w:r>
      <w:r>
        <w:t>.1: Representative landscapes and Clarksville soil profile. Soil profile photo: Satchel Gaddie, landscape photo: Jayme LeBrun.</w:t>
      </w:r>
    </w:p>
    <w:p w14:paraId="1536C216" w14:textId="77777777" w:rsidR="00623CAA" w:rsidRDefault="00CF2B15">
      <w:pPr>
        <w:pStyle w:val="BodyText"/>
      </w:pPr>
      <w:r>
        <w:t xml:space="preserve">A curated set of soil morphologic and laboratory characterization data correlated to the Clarksville soil series (Loamy-skeletal, siliceous, semiactive, mesic Typic Paleudults) is used to demonstrate key functionality and visualization possibilities provided by the </w:t>
      </w:r>
      <w:r>
        <w:rPr>
          <w:i/>
          <w:iCs/>
        </w:rPr>
        <w:t>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77777777" w:rsidR="00623CAA" w:rsidRDefault="00CF2B15">
      <w:pPr>
        <w:pStyle w:val="BodyText"/>
      </w:pPr>
      <w:r>
        <w:t>Soils are generally highly weathered, acidic with low to moderate base saturation, low cation exchange capacity and nutrient limiting for available phosphorus, calcium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Pr>
          <w:i/>
          <w:iCs/>
        </w:rPr>
        <w:t>Q. velutina</w:t>
      </w:r>
      <w:r>
        <w:t xml:space="preserve"> Lam.), white oak (</w:t>
      </w:r>
      <w:r>
        <w:rPr>
          <w:i/>
          <w:iCs/>
        </w:rPr>
        <w:t>Quercus alba</w:t>
      </w:r>
      <w:r>
        <w:t xml:space="preserve"> L.), blackjack oak (</w:t>
      </w:r>
      <w:r>
        <w:rPr>
          <w:i/>
          <w:iCs/>
        </w:rPr>
        <w:t>Q. marilandica</w:t>
      </w:r>
      <w:r>
        <w:t xml:space="preserve"> Muench.), post oak (</w:t>
      </w:r>
      <w:r>
        <w:rPr>
          <w:i/>
          <w:iCs/>
        </w:rPr>
        <w:t>Q. stellata</w:t>
      </w:r>
      <w:r>
        <w:t xml:space="preserve"> Wangenh.), shortleaf pine (</w:t>
      </w:r>
      <w:r>
        <w:rPr>
          <w:i/>
          <w:iCs/>
        </w:rPr>
        <w:t>Pinus echinata</w:t>
      </w:r>
      <w:r>
        <w:t xml:space="preserve"> Mill.), black hickory (</w:t>
      </w:r>
      <w:r>
        <w:rPr>
          <w:i/>
          <w:iCs/>
        </w:rPr>
        <w:t>Carya texana</w:t>
      </w:r>
      <w:r>
        <w:t xml:space="preserve"> Buckl.), red maple (</w:t>
      </w:r>
      <w:r>
        <w:rPr>
          <w:i/>
          <w:iCs/>
        </w:rPr>
        <w:t>A. rubrum</w:t>
      </w:r>
      <w:r>
        <w:t xml:space="preserve"> L.), and dogwood (</w:t>
      </w:r>
      <w:r>
        <w:rPr>
          <w:i/>
          <w:iCs/>
        </w:rPr>
        <w:t>Cornus florida</w:t>
      </w:r>
      <w:r>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77777777"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structure attempting to capture this complexity, and designed to coordinate linkages between those elements. Methods (data structure-specific functions) operating on the SPC include special constraints to ensure linkages aren’t broken during routine operations such as editing, sub-setting, or combining collections.</w:t>
      </w:r>
    </w:p>
    <w:p w14:paraId="65E20DC8" w14:textId="77777777" w:rsidR="00623CAA" w:rsidRDefault="00CF2B15">
      <w:pPr>
        <w:pStyle w:val="BodyText"/>
      </w:pPr>
      <w:r>
        <w:t xml:space="preserve">The first level of abstraction involves two main tiers: “site” for above-ground or those properties that are specific to a single soil profile description (e.g. surface slope), and “horizon” for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to name a few. It is worth mentioning that the </w:t>
      </w:r>
      <w:r>
        <w:rPr>
          <w:rStyle w:val="VerbatimChar"/>
        </w:rPr>
        <w:t>SoilProfileCollection</w:t>
      </w:r>
      <w:r>
        <w:t xml:space="preserve"> object was designed with data analysis in mind; as compared to other (more complex) data structures used for archival purposes, such as those used within the USDA-NRCS National Soil Information System (NASIS).</w:t>
      </w:r>
    </w:p>
    <w:p w14:paraId="2C379696" w14:textId="77777777" w:rsidR="00623CAA" w:rsidRDefault="00CF2B15">
      <w:pPr>
        <w:pStyle w:val="BodyText"/>
      </w:pPr>
      <w:r>
        <w:t xml:space="preserve">Of primary importance are the horizon data, or the layers that comprise the profiles in the collection. The </w:t>
      </w:r>
      <w:r>
        <w:rPr>
          <w:rStyle w:val="VerbatimChar"/>
        </w:rPr>
        <w:t>SoilProfileCollection</w:t>
      </w:r>
      <w:r>
        <w:t xml:space="preserve"> is “horizon data forward,” in that a user starts with a table of horizon data: each 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7777777"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r>
        <w:rPr>
          <w:rStyle w:val="VerbatimChar"/>
        </w:rPr>
        <w:t>data.frame</w:t>
      </w:r>
      <w:r>
        <w:t xml:space="preserve"> 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77777777" w:rsidR="00623CAA" w:rsidRDefault="00CF2B15">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common ID (unique to specific horizons) and left join. Additional site and horizon data can </w:t>
      </w:r>
      <w:r>
        <w:lastRenderedPageBreak/>
        <w:t xml:space="preserve">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 R 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5" w:name="subsetting"/>
      <w:r>
        <w:rPr>
          <w:rStyle w:val="SectionNumber"/>
        </w:rPr>
        <w:t>1</w:t>
      </w:r>
      <w:r w:rsidR="00CF2B15">
        <w:rPr>
          <w:rStyle w:val="SectionNumber"/>
        </w:rPr>
        <w:t>1.2.1</w:t>
      </w:r>
      <w:r w:rsidR="00CF2B15">
        <w:tab/>
      </w:r>
      <w:proofErr w:type="spellStart"/>
      <w:r w:rsidR="00CF2B15">
        <w:t>Subsetting</w:t>
      </w:r>
      <w:proofErr w:type="spellEnd"/>
    </w:p>
    <w:p w14:paraId="76DD3EC8" w14:textId="77777777" w:rsidR="00623CAA" w:rsidRDefault="00CF2B15">
      <w:pPr>
        <w:pStyle w:val="FirstParagraph"/>
      </w:pPr>
      <w:r>
        <w:t xml:space="preserve">The “bracket” methods are one of the primary ways that objects in </w:t>
      </w:r>
      <w:r>
        <w:rPr>
          <w:b/>
          <w:bCs/>
        </w:rPr>
        <w:t>R</w:t>
      </w:r>
      <w:r>
        <w:t xml:space="preserve"> are subset by rows and columns (e.g. </w:t>
      </w:r>
      <w:r>
        <w:rPr>
          <w:rStyle w:val="VerbatimChar"/>
        </w:rPr>
        <w:t>data.frame</w:t>
      </w:r>
      <w:r>
        <w:t>) or element (e.g.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20333B17" w:rsidR="00623CAA" w:rsidRDefault="00CF2B15">
      <w:pPr>
        <w:pStyle w:val="ImageCaption"/>
      </w:pPr>
      <w:r>
        <w:t xml:space="preserve">Figure </w:t>
      </w:r>
      <w:r w:rsidR="00807ECE">
        <w:t>1</w:t>
      </w:r>
      <w:r>
        <w:t>1.2: Five soil profiles correlated to the Clarksville soil series (A), and examples of bracket methods for subsetting profiles, sequences of horizons, and top or bottom horizons (B).</w:t>
      </w:r>
    </w:p>
    <w:p w14:paraId="422FC239" w14:textId="77777777"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e of logic is further helpful for inspecting and fixing horizon geometry for errors or inconsistencies.</w:t>
      </w:r>
    </w:p>
    <w:p w14:paraId="3D3ACCF0" w14:textId="77777777"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ons of those profiles may meet criteria.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r>
        <w:rPr>
          <w:rStyle w:val="VerbatimChar"/>
        </w:rPr>
        <w:t>trunc()</w:t>
      </w:r>
      <w:r>
        <w:t>.</w:t>
      </w:r>
    </w:p>
    <w:p w14:paraId="7C8754AE" w14:textId="1CCCE656"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3A401A78" w:rsidR="00623CAA" w:rsidRDefault="00CF2B15">
      <w:pPr>
        <w:pStyle w:val="BodyText"/>
      </w:pPr>
      <w:r>
        <w:t xml:space="preserve">The interval </w:t>
      </w:r>
      <w:r>
        <w:rPr>
          <w:rStyle w:val="VerbatimChar"/>
        </w:rPr>
        <w:t>[z1, z2]</w:t>
      </w:r>
      <w:r>
        <w:t xml:space="preserve"> can be constant across the collection or unique to each profile. By </w:t>
      </w:r>
      <w:proofErr w:type="gramStart"/>
      <w:r>
        <w:t>default</w:t>
      </w:r>
      <w:proofErr w:type="gramEnd"/>
      <w:r>
        <w:t xml:space="preserve"> the whole horizon is returned unmodified whether it falls fully within the range or not–creating a “ragged” </w:t>
      </w:r>
      <w:proofErr w:type="spellStart"/>
      <w:r>
        <w:rPr>
          <w:rStyle w:val="VerbatimChar"/>
        </w:rPr>
        <w:t>SoilProfileCollection</w:t>
      </w:r>
      <w:proofErr w:type="spellEnd"/>
      <w:r>
        <w:t xml:space="preserve"> (Figure </w:t>
      </w:r>
      <w:r w:rsidR="001F5826">
        <w:t>1</w:t>
      </w:r>
      <w:r>
        <w:t xml:space="preserve">1.3). When </w:t>
      </w:r>
      <w:r>
        <w:rPr>
          <w:rStyle w:val="VerbatimChar"/>
        </w:rPr>
        <w:t>glom(truncate=TRUE)</w:t>
      </w:r>
      <w:r>
        <w:t xml:space="preserve"> or via </w:t>
      </w:r>
      <w:r>
        <w:rPr>
          <w:rStyle w:val="VerbatimChar"/>
        </w:rPr>
        <w:t>tru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5D351121" w:rsidR="00623CAA" w:rsidRDefault="00807ECE">
      <w:pPr>
        <w:pStyle w:val="Heading3"/>
      </w:pPr>
      <w:bookmarkStart w:id="6" w:name="data-quality-and-repairs"/>
      <w:bookmarkEnd w:id="5"/>
      <w:r>
        <w:rPr>
          <w:rStyle w:val="SectionNumber"/>
        </w:rPr>
        <w:t>1</w:t>
      </w:r>
      <w:r w:rsidR="00CF2B15">
        <w:rPr>
          <w:rStyle w:val="SectionNumber"/>
        </w:rPr>
        <w:t>1.2.2</w:t>
      </w:r>
      <w:r w:rsidR="00CF2B15">
        <w:tab/>
        <w:t>Data Quality and Repairs</w:t>
      </w:r>
    </w:p>
    <w:p w14:paraId="1C5D6975" w14:textId="77777777" w:rsidR="00623CAA" w:rsidRDefault="00CF2B15">
      <w:pPr>
        <w:pStyle w:val="FirstParagraph"/>
      </w:pPr>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CF2B15">
      <w:pPr>
        <w:pStyle w:val="BodyText"/>
      </w:pPr>
      <w:r>
        <w:rPr>
          <w:rStyle w:val="VerbatimChar"/>
        </w:rPr>
        <w:t>checkHzDepthLogic()</w:t>
      </w:r>
      <w:r>
        <w:t xml:space="preserve"> insp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ossible to perform the first three of the above logic checks on individual horizons.</w:t>
      </w:r>
    </w:p>
    <w:p w14:paraId="096F7973" w14:textId="77777777" w:rsidR="00623CAA" w:rsidRDefault="00CF2B15">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77777777" w:rsidR="00623CAA" w:rsidRDefault="00CF2B15">
      <w:pPr>
        <w:pStyle w:val="BodyText"/>
      </w:pPr>
      <w:r>
        <w:rPr>
          <w:rStyle w:val="VerbatimChar"/>
        </w:rPr>
        <w:t>fillHzGaps()</w:t>
      </w:r>
      <w:r>
        <w:t xml:space="preserve"> attempts to find “gaps” in the horizon records of a </w:t>
      </w:r>
      <w:r>
        <w:rPr>
          <w:rStyle w:val="VerbatimChar"/>
        </w:rPr>
        <w:t>SoilProfileCollection</w:t>
      </w:r>
      <w:r>
        <w:t xml:space="preserve"> object and fill with placeholder horizons (profile ID, horizon ID, top/bottom depths, all else </w:t>
      </w:r>
      <w:r>
        <w:rPr>
          <w:rStyle w:val="VerbatimChar"/>
        </w:rPr>
        <w:t>NA</w:t>
      </w:r>
      <w:r>
        <w:t>). This function is for filling profiles to a static top and bottom depth: for instance a morphologic description omitting observed but un-sampled organic horizons horizons, or soil profiles that have variable bedrock depth.</w:t>
      </w:r>
    </w:p>
    <w:p w14:paraId="60209C3E" w14:textId="247A4E0E" w:rsidR="00623CAA" w:rsidRDefault="00807ECE">
      <w:pPr>
        <w:pStyle w:val="Heading2"/>
      </w:pPr>
      <w:bookmarkStart w:id="7" w:name="soil-morphology"/>
      <w:bookmarkEnd w:id="4"/>
      <w:bookmarkEnd w:id="6"/>
      <w:r>
        <w:rPr>
          <w:rStyle w:val="SectionNumber"/>
        </w:rPr>
        <w:t>1</w:t>
      </w:r>
      <w:r w:rsidR="00CF2B15">
        <w:rPr>
          <w:rStyle w:val="SectionNumber"/>
        </w:rPr>
        <w:t>1.3</w:t>
      </w:r>
      <w:r w:rsidR="00CF2B15">
        <w:tab/>
        <w:t>Soil Morphology</w:t>
      </w:r>
    </w:p>
    <w:p w14:paraId="5E16EC02" w14:textId="77777777" w:rsidR="00623CAA" w:rsidRDefault="00CF2B15">
      <w:pPr>
        <w:pStyle w:val="FirstParagraph"/>
      </w:pPr>
      <w:r>
        <w:t xml:space="preserve">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 catenary position or other geomorphic description) represent an atomic unit of pedologic inquiry: the pedon (Staff 2017). The AQP family of R 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The more generic term “profile” is used instead of pedon to accommodate incomplete data (missing above-ground information) or otherwise truncated (e.g. 0-25cm) observations. Central to this approach are the specification of profile IDs and horizon depths, above-ground (“site”) vs. below-ground (“horizon”) attributes, and ideally horizon designation and soil color.</w:t>
      </w:r>
    </w:p>
    <w:p w14:paraId="306901BD" w14:textId="1D477A86" w:rsidR="00623CAA" w:rsidRDefault="00807ECE">
      <w:pPr>
        <w:pStyle w:val="Heading3"/>
      </w:pPr>
      <w:bookmarkStart w:id="8" w:name="soil-color"/>
      <w:r>
        <w:rPr>
          <w:rStyle w:val="SectionNumber"/>
        </w:rPr>
        <w:t>1</w:t>
      </w:r>
      <w:r w:rsidR="00CF2B15">
        <w:rPr>
          <w:rStyle w:val="SectionNumber"/>
        </w:rPr>
        <w:t>1.3.1</w:t>
      </w:r>
      <w:r>
        <w:t xml:space="preserve"> </w:t>
      </w:r>
      <w:r w:rsidR="00CF2B15">
        <w:t>Soil Color</w:t>
      </w:r>
    </w:p>
    <w:p w14:paraId="4774708C" w14:textId="77777777" w:rsidR="00623CAA" w:rsidRDefault="00CF2B15">
      <w:pPr>
        <w:pStyle w:val="FirstParagraph"/>
      </w:pPr>
      <w:r>
        <w:t xml:space="preserve">The color of soil material observed during field investigations is one of the most striking and useful properties recorded as part of a soil profile description. Typically recorded in the Munsell system (Munsell 1947; Simonson 1993; Staff 2017) in the form of “hu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HURST 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9" w:name="color-conversion"/>
      <w:r>
        <w:rPr>
          <w:rStyle w:val="SectionNumber"/>
        </w:rPr>
        <w:t>1</w:t>
      </w:r>
      <w:r w:rsidR="00CF2B15">
        <w:rPr>
          <w:rStyle w:val="SectionNumber"/>
        </w:rPr>
        <w:t>1.3.1.1</w:t>
      </w:r>
      <w:r>
        <w:t xml:space="preserve"> </w:t>
      </w:r>
      <w:r w:rsidR="00CF2B15">
        <w:t>Color Conversion</w:t>
      </w:r>
    </w:p>
    <w:p w14:paraId="1EC044C9" w14:textId="77777777"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 10YR 3/4) is performed via look-up table, derived from the renotation data and interpolated to include odd chroma </w:t>
      </w:r>
      <w:r>
        <w:lastRenderedPageBreak/>
        <w:t xml:space="preserve">values. The function </w:t>
      </w:r>
      <w:r>
        <w:rPr>
          <w:rStyle w:val="VerbatimChar"/>
        </w:rPr>
        <w:t>munsell2rgb()</w:t>
      </w:r>
      <w:r>
        <w:t xml:space="preserve"> performs a direct transformation to sRGB-encoded colors in hexadecimal (#5E4323), sRGB coordinates scaled to the interval of 0–1 ([0.36791, 0.26445, 0.13648]), or CIELAB coordinates ([30.807, 7.357, 24.027]) (Beaudette, Roudier, and O’Geen 2013). Inverse transformation from sRGB coordinates is performed by the </w:t>
      </w:r>
      <w:r>
        <w:rPr>
          <w:rStyle w:val="VerbatimChar"/>
        </w:rPr>
        <w:t>rgb2munsell()</w:t>
      </w:r>
      <w:r>
        <w:t xml:space="preserve"> function;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uses of soil color: sRGB, due to the its use in most all computer graphics applications, and CIELAB for the convenient alignment of axes and common pigments in the soil environment (Viscarra Rossel et al. 2006; Liles et al. 2013).</w:t>
      </w:r>
    </w:p>
    <w:p w14:paraId="511B9794" w14:textId="77777777" w:rsidR="00623CAA" w:rsidRDefault="00CF2B15">
      <w:pPr>
        <w:pStyle w:val="BodyText"/>
      </w:pPr>
      <w:r>
        <w:t xml:space="preserve">Non-standard notation of Munsell colors (e.g.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t xml:space="preserve"> R package (Gama, Centore, and Davis 2021).</w:t>
      </w:r>
    </w:p>
    <w:p w14:paraId="2A92EA53" w14:textId="05C2053C" w:rsidR="00623CAA" w:rsidRDefault="00807ECE">
      <w:pPr>
        <w:pStyle w:val="Heading4"/>
      </w:pPr>
      <w:bookmarkStart w:id="10" w:name="color-contrast"/>
      <w:bookmarkEnd w:id="9"/>
      <w:r>
        <w:rPr>
          <w:rStyle w:val="SectionNumber"/>
        </w:rPr>
        <w:t>1</w:t>
      </w:r>
      <w:r w:rsidR="00CF2B15">
        <w:rPr>
          <w:rStyle w:val="SectionNumber"/>
        </w:rPr>
        <w:t>1.3.1.2</w:t>
      </w:r>
      <w:r>
        <w:t xml:space="preserve"> </w:t>
      </w:r>
      <w:r w:rsidR="00CF2B15">
        <w:t>Color Contrast</w:t>
      </w:r>
    </w:p>
    <w:p w14:paraId="613438A8" w14:textId="0A276D0C"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hue, value, chroma},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77777777" w:rsidR="00623CAA" w:rsidRDefault="00CF2B15">
            <w:pPr>
              <w:pStyle w:val="Compact"/>
              <w:jc w:val="center"/>
            </w:pPr>
            <w:r>
              <w:t>3.1</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77777777" w:rsidR="00623CAA" w:rsidRDefault="00CF2B15">
            <w:pPr>
              <w:pStyle w:val="Compact"/>
              <w:jc w:val="center"/>
            </w:pPr>
            <w:r>
              <w:t>20.9</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77777777" w:rsidR="00623CAA" w:rsidRDefault="00CF2B15">
            <w:pPr>
              <w:pStyle w:val="Compact"/>
              <w:jc w:val="center"/>
            </w:pPr>
            <w:r>
              <w:t>30.4</w:t>
            </w:r>
          </w:p>
        </w:tc>
        <w:tc>
          <w:tcPr>
            <w:tcW w:w="0" w:type="auto"/>
          </w:tcPr>
          <w:p w14:paraId="2C73AB5C" w14:textId="77777777" w:rsidR="00623CAA" w:rsidRDefault="00CF2B15">
            <w:pPr>
              <w:pStyle w:val="Compact"/>
              <w:jc w:val="center"/>
            </w:pPr>
            <w:r>
              <w:t>Prominent</w:t>
            </w:r>
          </w:p>
        </w:tc>
      </w:tr>
    </w:tbl>
    <w:p w14:paraId="46F56DCF" w14:textId="5E3A22E8"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For example, the differences between typical dry and moist soil colors for the Musick soil series are demonstrated in Figure 1</w:t>
      </w:r>
      <w:r w:rsidR="001F5826">
        <w:t>1</w:t>
      </w:r>
      <w:r>
        <w:t xml:space="preserve">.4. While exact replication of Munsell colors isn’t </w:t>
      </w:r>
      <w:r>
        <w:lastRenderedPageBreak/>
        <w:t>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02DC065F"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 smaller values describe smaller perceptual differences between colors.</w:t>
      </w:r>
    </w:p>
    <w:p w14:paraId="363EE449" w14:textId="1EC950FE"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1" w:name="soil-profile-sketches"/>
      <w:bookmarkEnd w:id="8"/>
      <w:bookmarkEnd w:id="10"/>
      <w:r>
        <w:rPr>
          <w:rStyle w:val="SectionNumber"/>
        </w:rPr>
        <w:lastRenderedPageBreak/>
        <w:t>1</w:t>
      </w:r>
      <w:r w:rsidR="00807ECE">
        <w:rPr>
          <w:rStyle w:val="SectionNumber"/>
        </w:rPr>
        <w:t>1</w:t>
      </w:r>
      <w:r>
        <w:rPr>
          <w:rStyle w:val="SectionNumber"/>
        </w:rPr>
        <w:t>.3.2</w:t>
      </w:r>
      <w:r>
        <w:tab/>
        <w:t>Soil Profile Sketches</w:t>
      </w:r>
    </w:p>
    <w:p w14:paraId="413DCE12" w14:textId="77777777" w:rsidR="00623CAA" w:rsidRDefault="00CF2B15">
      <w:pPr>
        <w:pStyle w:val="FirstParagraph"/>
      </w:pPr>
      <w:r>
        <w:t xml:space="preserve">Conceptual sketches of soil profiles that illustrate variation in morphology (e.g.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like. A data-driven approach to creating soil profile sketches was one the of the original motivations for the </w:t>
      </w:r>
      <w:r>
        <w:rPr>
          <w:i/>
          <w:iCs/>
        </w:rPr>
        <w:t>aqp</w:t>
      </w:r>
      <w:r>
        <w:t xml:space="preserve"> R 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 to name a few examples.</w:t>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6CC4DF0A" w:rsidR="00623CAA" w:rsidRDefault="00CF2B15">
      <w:pPr>
        <w:pStyle w:val="ImageCaption"/>
      </w:pPr>
      <w:r>
        <w:t xml:space="preserve">Figure </w:t>
      </w:r>
      <w:r w:rsidR="00807ECE">
        <w:t>1</w:t>
      </w:r>
      <w:r>
        <w:t>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7AB45424" w:rsidR="00623CAA" w:rsidRDefault="00CF2B15">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two calls to </w:t>
      </w:r>
      <w:proofErr w:type="gramStart"/>
      <w:r>
        <w:rPr>
          <w:rStyle w:val="VerbatimChar"/>
        </w:rPr>
        <w:t>plotSPC(</w:t>
      </w:r>
      <w:proofErr w:type="gramEnd"/>
      <w:r>
        <w:rPr>
          <w:rStyle w:val="VerbatimChar"/>
        </w:rPr>
        <w:t>)</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w:t>
      </w:r>
      <w:r>
        <w:lastRenderedPageBreak/>
        <w:t xml:space="preserve">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Map unit names, component names (soil series), and parent material text are from the Soil Survey.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2" w:name="functional-horizon-aggregation"/>
      <w:bookmarkEnd w:id="11"/>
      <w:r>
        <w:rPr>
          <w:rStyle w:val="SectionNumber"/>
        </w:rPr>
        <w:t>1</w:t>
      </w:r>
      <w:r w:rsidR="00CF2B15">
        <w:rPr>
          <w:rStyle w:val="SectionNumber"/>
        </w:rPr>
        <w:t>1.3.3</w:t>
      </w:r>
      <w:r w:rsidR="00CF2B15">
        <w:tab/>
        <w:t>Functional Horizon Aggregation</w:t>
      </w:r>
    </w:p>
    <w:p w14:paraId="0FA6515A" w14:textId="7777777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naming’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7777777"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w:t>
      </w:r>
      <w:r>
        <w:lastRenderedPageBreak/>
        <w:t xml:space="preserve">designation sets into a unified horizon GHL groups. A user developed set of REGEX rules are matched to an identified vector of horizonation by the </w:t>
      </w:r>
      <w:r>
        <w:rPr>
          <w:rStyle w:val="VerbatimChar"/>
        </w:rPr>
        <w:t>generalize.hz()</w:t>
      </w:r>
      <w:r>
        <w:t xml:space="preserve"> function in the </w:t>
      </w:r>
      <w:r>
        <w:rPr>
          <w:i/>
          <w:iCs/>
        </w:rPr>
        <w:t>aqp</w:t>
      </w:r>
      <w:r>
        <w:t xml:space="preserve"> R package.</w:t>
      </w:r>
    </w:p>
    <w:p w14:paraId="57773579" w14:textId="77777777" w:rsidR="00623CAA" w:rsidRDefault="00CF2B15"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260EEE16" w:rsidR="00623CAA" w:rsidRDefault="00CF2B15">
      <w:pPr>
        <w:pStyle w:val="BodyText"/>
      </w:pPr>
      <w:r>
        <w:t xml:space="preserve">The </w:t>
      </w:r>
      <w:r>
        <w:rPr>
          <w:rStyle w:val="VerbatimChar"/>
        </w:rPr>
        <w:t>depthOf()</w:t>
      </w:r>
      <w:r>
        <w:t xml:space="preserve"> family of functions also utilize REGEX pattern matching of horizon designation to calculate the depth of occurrence of that horizon designation within a collection of profiles. Given a set of Clarksville soil series profiles a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 Once derived for a set of profiles they can be ordered according to the depth to the specified feature (</w:t>
      </w:r>
      <w:proofErr w:type="gramStart"/>
      <w:r>
        <w:t>e.g.</w:t>
      </w:r>
      <w:proofErr w:type="gramEnd"/>
      <w:r>
        <w:t> ‘3Bt’ as shown in Figure 1</w:t>
      </w:r>
      <w:r w:rsidR="001F5826">
        <w:t>1</w:t>
      </w:r>
      <w:r>
        <w:t xml:space="preserve">.7).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Figure 1</w:t>
      </w:r>
      <w:r w:rsidR="001F5826">
        <w:t>1</w:t>
      </w:r>
      <w:r>
        <w:t xml:space="preserve">.7 have been sorted by with values returned by the </w:t>
      </w:r>
      <w:proofErr w:type="gramStart"/>
      <w:r>
        <w:rPr>
          <w:rStyle w:val="VerbatimChar"/>
        </w:rPr>
        <w:t>depthOf(</w:t>
      </w:r>
      <w:proofErr w:type="gramEnd"/>
      <w:r>
        <w:rPr>
          <w:rStyle w:val="VerbatimChar"/>
        </w:rPr>
        <w:t>)</w:t>
      </w:r>
      <w:r>
        <w:t xml:space="preserve"> function, first according to depth of “3Bt4” GHL and second according to depth of “2Bt3” GHL.</w:t>
      </w:r>
    </w:p>
    <w:p w14:paraId="76C43827" w14:textId="7D1F5279" w:rsidR="00623CAA" w:rsidRDefault="00CF2B15">
      <w:pPr>
        <w:pStyle w:val="Heading3"/>
      </w:pPr>
      <w:bookmarkStart w:id="13" w:name="change-of-support"/>
      <w:bookmarkEnd w:id="12"/>
      <w:r>
        <w:rPr>
          <w:rStyle w:val="SectionNumber"/>
        </w:rPr>
        <w:t>1</w:t>
      </w:r>
      <w:r w:rsidR="00807ECE">
        <w:rPr>
          <w:rStyle w:val="SectionNumber"/>
        </w:rPr>
        <w:t>1</w:t>
      </w:r>
      <w:r>
        <w:rPr>
          <w:rStyle w:val="SectionNumber"/>
        </w:rPr>
        <w:t>.3.4</w:t>
      </w:r>
      <w:r>
        <w:tab/>
        <w:t>Change of Support</w:t>
      </w:r>
    </w:p>
    <w:p w14:paraId="60AB2E1F" w14:textId="788D112E" w:rsidR="00623CAA" w:rsidRDefault="00CF2B15">
      <w:pPr>
        <w:pStyle w:val="FirstParagraph"/>
      </w:pPr>
      <w:r>
        <w:t xml:space="preserve">Soil data are typically collected either by genetic horizon (e.g. A, Bt, C [varying depths]), at regular depths (e.g. every 10cm), or from composite samples representing depth intervals </w:t>
      </w:r>
      <w:r>
        <w:lastRenderedPageBreak/>
        <w:t xml:space="preserve">(e.g. 0-25cm). The structure of these depth intervals will typically vary from one profile to the next. To facilitate analysis throughout the profile collection, they may need to be modified and/or harmonized (i.e. change of support). 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r>
        <w:rPr>
          <w:rStyle w:val="VerbatimChar"/>
        </w:rPr>
        <w:t>segment()</w:t>
      </w:r>
      <w:r>
        <w:t xml:space="preserve"> function offers another approach to restructuring horizon depths, using horizon-thickness weighted mean values for conversion to fixed depth intervals (e.g. 0-25cm). This 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mpspline()</w:t>
      </w:r>
      <w:r>
        <w:t xml:space="preserve"> function–a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06599EFC" w:rsidR="00623CAA" w:rsidRDefault="00CF2B15">
      <w:pPr>
        <w:pStyle w:val="BodyText"/>
      </w:pPr>
      <w:r>
        <w:t xml:space="preserve">A change of support operation performed over all profiles in a collection results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 xml:space="preserve">.8B) (Beaudette, Dahlgren, and O’Geen 2013). Alternatively, sliced categorical data such as GHL–can be aggregated using statistical models for ordinal data–such as the proportional-odds logistic regression model (Figure </w:t>
      </w:r>
      <w:r w:rsidR="001F5826">
        <w:t>1</w:t>
      </w:r>
      <w:r>
        <w:t>1.8C) (Beaudette, Roudier, and Skovlin 2016).</w:t>
      </w:r>
    </w:p>
    <w:p w14:paraId="4C601864" w14:textId="23123E3B" w:rsidR="00623CAA" w:rsidRDefault="00807ECE">
      <w:pPr>
        <w:pStyle w:val="Heading2"/>
      </w:pPr>
      <w:bookmarkStart w:id="14" w:name="numerical-classification-of-soils"/>
      <w:bookmarkEnd w:id="7"/>
      <w:bookmarkEnd w:id="13"/>
      <w:r>
        <w:rPr>
          <w:rStyle w:val="SectionNumber"/>
        </w:rPr>
        <w:lastRenderedPageBreak/>
        <w:t>1</w:t>
      </w:r>
      <w:r w:rsidR="00CF2B15">
        <w:rPr>
          <w:rStyle w:val="SectionNumber"/>
        </w:rPr>
        <w:t>1.4</w:t>
      </w:r>
      <w:r w:rsidR="00CF2B15">
        <w:tab/>
        <w:t>Numerical Classification of Soils</w:t>
      </w:r>
    </w:p>
    <w:p w14:paraId="1D948122" w14:textId="77777777"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Chesworth et al. 2008). A “numerical taxonomy” (Sneath and Sokal 1973) of soil horizons or collections of horizons (i.e. soil profiles or aggregation thereof) relies on a deliberate selection of characteristics (soil properties), distance metric (e.g. Euclidean), and criteria used to identify clusters (e.g. hierarchical vs. partitioning methods) (Arkley 1976). Selection of characteristics is complex; a limited set of soil properties cannot universally describe differences between individuals, and the use of all measurable properties is unfeasible–a selection must be made prior to analysis (Sarkar, Bidwell, and Marcus 1966; Arkley 1971). Furthermore, a generalized approach to the numerical classification of soil profiles (as a whole) is complicated by the hierarchical nature of linked, site and horizon-level properties, sampling style (depth-intervals vs. genetic horizons), and subtle differences in horizon designation (through time, regionally, and even among co-workers).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35C92ECC" w:rsidR="00623CAA" w:rsidRDefault="00CF2B15">
      <w:pPr>
        <w:pStyle w:val="BodyText"/>
      </w:pPr>
      <w:r>
        <w:t xml:space="preserve">The NCSP (Numerical Comparison of Soil Profiles) algorithm, implemented in the </w:t>
      </w:r>
      <w:r>
        <w:rPr>
          <w:i/>
          <w:iCs/>
        </w:rPr>
        <w:t>aqp</w:t>
      </w:r>
      <w:r>
        <w:t xml:space="preserve"> package for </w:t>
      </w:r>
      <w:r>
        <w:rPr>
          <w:i/>
          <w:i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e.g. Bt horizon) and non-soil (e.g. R horizon). Further customization of the NCSP algorithm is described in Beaudette, Roudier, and O’Geen (2013). The resulting dissimilarity matrix </w:t>
      </w:r>
      <w:r>
        <w:lastRenderedPageBreak/>
        <w:t>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4FB54C02"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s sketches with the </w:t>
      </w:r>
      <w:proofErr w:type="gramStart"/>
      <w:r>
        <w:rPr>
          <w:rStyle w:val="VerbatimChar"/>
        </w:rPr>
        <w:t>plotProfileDendrogram(</w:t>
      </w:r>
      <w:proofErr w:type="gramEnd"/>
      <w:r>
        <w:rPr>
          <w:rStyle w:val="VerbatimChar"/>
        </w:rPr>
        <w:t>)</w:t>
      </w:r>
      <w:r>
        <w:t xml:space="preserve"> function from the </w:t>
      </w:r>
      <w:proofErr w:type="spellStart"/>
      <w:r>
        <w:rPr>
          <w:rStyle w:val="VerbatimChar"/>
        </w:rPr>
        <w:t>sharpshootR</w:t>
      </w:r>
      <w:proofErr w:type="spellEnd"/>
      <w:r>
        <w:t xml:space="preserve"> package (Figure 1</w:t>
      </w:r>
      <w:r w:rsidR="001F5826">
        <w:t>1</w:t>
      </w:r>
      <w:r>
        <w:t xml:space="preserve">.10). Profiles with similar GHL assignments, occurring at similar depths, are allocated to clusters defined by branching near the bottom of the dendrogram (Figure </w:t>
      </w:r>
      <w:r w:rsidR="001F5826">
        <w:t>1</w:t>
      </w:r>
      <w:r>
        <w:t xml:space="preserve">1.10). When a combination of site (e.g.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calculation, and may require a different approach to thematic coloring of profile sketches such as principal component (i.e. principal component analysis of the property matrix) or principal coordinate (i.e.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15" w:name="water-balance"/>
      <w:bookmarkEnd w:id="14"/>
      <w:r>
        <w:rPr>
          <w:rStyle w:val="SectionNumber"/>
        </w:rPr>
        <w:lastRenderedPageBreak/>
        <w:t>1</w:t>
      </w:r>
      <w:r w:rsidR="00807ECE">
        <w:rPr>
          <w:rStyle w:val="SectionNumber"/>
        </w:rPr>
        <w:t>1</w:t>
      </w:r>
      <w:r>
        <w:rPr>
          <w:rStyle w:val="SectionNumber"/>
        </w:rPr>
        <w:t>.5</w:t>
      </w:r>
      <w:r>
        <w:tab/>
        <w:t>Water Balance</w:t>
      </w:r>
    </w:p>
    <w:p w14:paraId="64CDFEBD" w14:textId="77777777" w:rsidR="00623CAA" w:rsidRDefault="00CF2B15">
      <w:pPr>
        <w:pStyle w:val="FirstParagraph"/>
      </w:pPr>
      <w:r>
        <w:t>As a state factor in understanding soil formation, climate and the interactions and timing of moisture and temperature, have long held a pivotal role in describing site dynamics at local and regional scales. Thornthwaite developed the first water balance model accounting for inputs of precipitation and losses to evapotranspiration (Thornthwaite 1948). Water 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and forecasting site climate trajectories. High quality and widely accessible gridded climate data has increased the use soil water balance models as a valuable tool for exploring the nuances of climate at a given point on the landscape.</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77777777"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a </w:t>
      </w:r>
      <w:r>
        <w:lastRenderedPageBreak/>
        <w:t xml:space="preserve">monthly </w:t>
      </w:r>
      <w:r>
        <w:rPr>
          <w:rStyle w:val="VerbatimChar"/>
        </w:rPr>
        <w:t>monthlyWB()</w:t>
      </w:r>
      <w:r>
        <w:t xml:space="preserve"> and daily </w:t>
      </w:r>
      <w:r>
        <w:rPr>
          <w:rStyle w:val="VerbatimChar"/>
        </w:rPr>
        <w:t>dailyWB()</w:t>
      </w:r>
      <w:r>
        <w:t xml:space="preserve"> time steps. Convenience functions such as </w:t>
      </w:r>
      <w:r>
        <w:rPr>
          <w:rStyle w:val="VerbatimChar"/>
        </w:rPr>
        <w:t>prepareDailyClimateData()</w:t>
      </w:r>
      <w:r>
        <w:t xml:space="preserve"> assemble the available water-holding capacity (AWC) values derived for major components in soil map units of the US Soil Survey for specific point coordinates, gridded DAYMET climate data(Thornton et al. 2020) is then downloaded for the specified location and daily water balance metrics are estimated via </w:t>
      </w:r>
      <w:r>
        <w:rPr>
          <w:rStyle w:val="VerbatimChar"/>
        </w:rPr>
        <w:t>dailyWB_SSURGO()</w:t>
      </w:r>
      <w:r>
        <w:t>.</w:t>
      </w:r>
    </w:p>
    <w:p w14:paraId="64BF36D8" w14:textId="29D045FD" w:rsidR="00623CAA" w:rsidRDefault="00CF2B15">
      <w:pPr>
        <w:pStyle w:val="BodyText"/>
      </w:pPr>
      <w:r>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Most stations have associated laboratory data in the Kellogg Soil Survey Laboratory (KSSL) system. The data in Figure </w:t>
      </w:r>
      <w:r w:rsidR="001F5826">
        <w:t>1</w:t>
      </w:r>
      <w:r>
        <w:t xml:space="preserve">1.11 were assembled through separate calls to </w:t>
      </w:r>
      <w:proofErr w:type="gramStart"/>
      <w:r>
        <w:rPr>
          <w:rStyle w:val="VerbatimChar"/>
        </w:rPr>
        <w:t>fetchSCAN(</w:t>
      </w:r>
      <w:proofErr w:type="gramEnd"/>
      <w:r>
        <w:rPr>
          <w:rStyle w:val="VerbatimChar"/>
        </w:rPr>
        <w:t>)</w:t>
      </w:r>
      <w:r>
        <w:t xml:space="preserve"> for the SCAN climate station data and </w:t>
      </w:r>
      <w:r>
        <w:rPr>
          <w:rStyle w:val="VerbatimChar"/>
        </w:rPr>
        <w:t>dailyWB_SSURGO()</w:t>
      </w:r>
      <w:r>
        <w:t xml:space="preserve"> which derives AWC for the Scholten soil componen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6" w:name="conclusions"/>
      <w:bookmarkEnd w:id="15"/>
      <w:r>
        <w:rPr>
          <w:rStyle w:val="SectionNumber"/>
        </w:rPr>
        <w:t>1</w:t>
      </w:r>
      <w:r w:rsidR="00807ECE">
        <w:rPr>
          <w:rStyle w:val="SectionNumber"/>
        </w:rPr>
        <w:t>1</w:t>
      </w:r>
      <w:r>
        <w:rPr>
          <w:rStyle w:val="SectionNumber"/>
        </w:rPr>
        <w:t>.6</w:t>
      </w:r>
      <w:r>
        <w:tab/>
        <w:t>Conclusions</w:t>
      </w:r>
    </w:p>
    <w:p w14:paraId="438FBB6F" w14:textId="77777777" w:rsidR="00623CAA" w:rsidRDefault="00CF2B15">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geopedologic concepts.</w:t>
      </w:r>
    </w:p>
    <w:p w14:paraId="7C167799" w14:textId="77777777" w:rsidR="00623CAA" w:rsidRDefault="00CF2B15">
      <w:pPr>
        <w:pStyle w:val="BodyText"/>
      </w:pPr>
      <w:r>
        <w:t xml:space="preserve">Complex data structures and increasing volumes of available data demand progress in methods that allow iterative aggregation, summary and graphical expression of soil data. The AQP suite of packages works to provide examples and routines that meet these challenges with an emphasis on generalized methods that can be applied to common data structures and designed for analytical efficiency. This collection of tools leverages the flexibility and extensibility of the </w:t>
      </w:r>
      <w:r>
        <w:rPr>
          <w:b/>
          <w:bCs/>
        </w:rPr>
        <w:t>R</w:t>
      </w:r>
      <w:r>
        <w:t xml:space="preserve"> programming environment. Novel methodologies enable logical checks of data, profile sketches, soil color conversion, slice and slab aggregation, changing of depth support, numerical classification and quantitative synthesis across available soil survey data sources.</w:t>
      </w:r>
    </w:p>
    <w:p w14:paraId="04F72677" w14:textId="77777777" w:rsidR="00623CAA" w:rsidRDefault="00CF2B15">
      <w:pPr>
        <w:pStyle w:val="Heading1"/>
      </w:pPr>
      <w:bookmarkStart w:id="17" w:name="references"/>
      <w:bookmarkEnd w:id="0"/>
      <w:bookmarkEnd w:id="16"/>
      <w:r>
        <w:t>References</w:t>
      </w:r>
    </w:p>
    <w:p w14:paraId="188B5CB4" w14:textId="77777777" w:rsidR="00623CAA" w:rsidRDefault="00CF2B15">
      <w:pPr>
        <w:pStyle w:val="Bibliography"/>
      </w:pPr>
      <w:bookmarkStart w:id="18" w:name="ref-zeileis_colorspace_pkg2020"/>
      <w:bookmarkStart w:id="19"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20" w:name="ref-Arkley1971"/>
      <w:bookmarkEnd w:id="18"/>
      <w:r>
        <w:lastRenderedPageBreak/>
        <w:t xml:space="preserve">Arkley, R. J. 1971. “Factor Analysis and Numerical Taxonomy of Soils.” </w:t>
      </w:r>
      <w:r>
        <w:rPr>
          <w:i/>
          <w:iCs/>
        </w:rPr>
        <w:t>Soil Science Society of America Journal</w:t>
      </w:r>
      <w:r>
        <w:t xml:space="preserve"> 35 (2): 312–15. </w:t>
      </w:r>
      <w:hyperlink r:id="rId19">
        <w:r>
          <w:rPr>
            <w:rStyle w:val="Hyperlink"/>
          </w:rPr>
          <w:t>https://doi.org/10.2136/sssaj1971.03615995003500020038x</w:t>
        </w:r>
      </w:hyperlink>
      <w:r>
        <w:t>.</w:t>
      </w:r>
    </w:p>
    <w:p w14:paraId="2A4B593E" w14:textId="77777777" w:rsidR="00623CAA" w:rsidRDefault="00CF2B15">
      <w:pPr>
        <w:pStyle w:val="Bibliography"/>
      </w:pPr>
      <w:bookmarkStart w:id="21" w:name="ref-Arkley1976"/>
      <w:bookmarkEnd w:id="20"/>
      <w:r>
        <w:t xml:space="preserve">———. 1976. “Statistical Methods in Soil Classification Research.” </w:t>
      </w:r>
      <w:r>
        <w:rPr>
          <w:i/>
          <w:iCs/>
        </w:rPr>
        <w:t>Advances in Agronomy</w:t>
      </w:r>
      <w:r>
        <w:t xml:space="preserve"> 28: 37–70. </w:t>
      </w:r>
      <w:hyperlink r:id="rId20">
        <w:r>
          <w:rPr>
            <w:rStyle w:val="Hyperlink"/>
          </w:rPr>
          <w:t>https://doi.org/10.1016/S0065-2113(08)60552-0</w:t>
        </w:r>
      </w:hyperlink>
      <w:r>
        <w:t>.</w:t>
      </w:r>
    </w:p>
    <w:p w14:paraId="27AB655C" w14:textId="77777777" w:rsidR="00623CAA" w:rsidRDefault="00CF2B15">
      <w:pPr>
        <w:pStyle w:val="Bibliography"/>
      </w:pPr>
      <w:bookmarkStart w:id="22" w:name="ref-Arkley_Ulrich1962"/>
      <w:bookmarkEnd w:id="21"/>
      <w:r>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23" w:name="ref-barron1986"/>
      <w:bookmarkEnd w:id="22"/>
      <w:r>
        <w:t xml:space="preserve">Barron, V, and J Torrent. 1986. “Use of the Kubelka-Munk Theory to Study the Influence of Iron Oxides on Soil Colour.” </w:t>
      </w:r>
      <w:r>
        <w:rPr>
          <w:i/>
          <w:iCs/>
        </w:rPr>
        <w:t>Journal of Soil Science</w:t>
      </w:r>
      <w:r>
        <w:t xml:space="preserve"> 37 (4): 499—510. </w:t>
      </w:r>
      <w:hyperlink r:id="rId21">
        <w:r>
          <w:rPr>
            <w:rStyle w:val="Hyperlink"/>
          </w:rPr>
          <w:t>https://doi.org/10.1111/j.1365-2389.1986.tb00382.x</w:t>
        </w:r>
      </w:hyperlink>
      <w:r>
        <w:t>.</w:t>
      </w:r>
    </w:p>
    <w:p w14:paraId="6E030F15" w14:textId="77777777" w:rsidR="00623CAA" w:rsidRDefault="00CF2B15">
      <w:pPr>
        <w:pStyle w:val="Bibliography"/>
      </w:pPr>
      <w:bookmarkStart w:id="24" w:name="ref-SPC_intro"/>
      <w:bookmarkEnd w:id="23"/>
      <w:r>
        <w:t xml:space="preserve">Beaudette, D. E. 2022. “Introduction to SoilProfileCollection Objects.” </w:t>
      </w:r>
      <w:hyperlink r:id="rId22">
        <w:r>
          <w:rPr>
            <w:rStyle w:val="Hyperlink"/>
          </w:rPr>
          <w:t>http://ncss-tech.github.io/AQP/aqp/aqp-intro.html</w:t>
        </w:r>
      </w:hyperlink>
      <w:r>
        <w:t>.</w:t>
      </w:r>
    </w:p>
    <w:p w14:paraId="06669C6E" w14:textId="77777777" w:rsidR="00623CAA" w:rsidRDefault="00CF2B15">
      <w:pPr>
        <w:pStyle w:val="Bibliography"/>
      </w:pPr>
      <w:bookmarkStart w:id="25" w:name="ref-beaudette2013_terrain"/>
      <w:bookmarkEnd w:id="24"/>
      <w:r>
        <w:t xml:space="preserve">Beaudette, D. E., R. A. Dahlgren, and A. T. O’Geen. 2013. “Terrain-Shape Indices for Modeling Soil Moisture Dynamics.” </w:t>
      </w:r>
      <w:r>
        <w:rPr>
          <w:i/>
          <w:iCs/>
        </w:rPr>
        <w:t>Soil Science Society of America Journal</w:t>
      </w:r>
      <w:r>
        <w:t xml:space="preserve"> 77. </w:t>
      </w:r>
      <w:hyperlink r:id="rId23">
        <w:r>
          <w:rPr>
            <w:rStyle w:val="Hyperlink"/>
          </w:rPr>
          <w:t>https://doi.org/10.2136/sssaj2013.02.0048</w:t>
        </w:r>
      </w:hyperlink>
      <w:r>
        <w:t>.</w:t>
      </w:r>
    </w:p>
    <w:p w14:paraId="298BEEEB" w14:textId="77777777" w:rsidR="00623CAA" w:rsidRDefault="00CF2B15">
      <w:pPr>
        <w:pStyle w:val="Bibliography"/>
      </w:pPr>
      <w:bookmarkStart w:id="26" w:name="ref-beaudette2013_AQP"/>
      <w:bookmarkEnd w:id="25"/>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27" w:name="ref-Beaudette_DSMorph2016"/>
      <w:bookmarkEnd w:id="26"/>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4">
        <w:r>
          <w:rPr>
            <w:rStyle w:val="Hyperlink"/>
          </w:rPr>
          <w:t>https://doi.org/10.1007/978-3-319-28295-4_18</w:t>
        </w:r>
      </w:hyperlink>
      <w:r>
        <w:t>.</w:t>
      </w:r>
    </w:p>
    <w:p w14:paraId="1DB91363" w14:textId="77777777" w:rsidR="00623CAA" w:rsidRDefault="00CF2B15">
      <w:pPr>
        <w:pStyle w:val="Bibliography"/>
      </w:pPr>
      <w:bookmarkStart w:id="28" w:name="ref-bishop1999modelling"/>
      <w:bookmarkEnd w:id="27"/>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29" w:name="ref-Brown2004"/>
      <w:bookmarkEnd w:id="28"/>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5">
        <w:r>
          <w:rPr>
            <w:rStyle w:val="Hyperlink"/>
          </w:rPr>
          <w:t>http://dx.doi.org/10.1016/j.geoderma.2003.12.004</w:t>
        </w:r>
      </w:hyperlink>
      <w:r>
        <w:t>.</w:t>
      </w:r>
    </w:p>
    <w:p w14:paraId="322A20F2" w14:textId="77777777" w:rsidR="00623CAA" w:rsidRDefault="00CF2B15">
      <w:pPr>
        <w:pStyle w:val="Bibliography"/>
      </w:pPr>
      <w:bookmarkStart w:id="30" w:name="ref-Buntley1965"/>
      <w:bookmarkEnd w:id="29"/>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26">
        <w:r>
          <w:rPr>
            <w:rStyle w:val="Hyperlink"/>
          </w:rPr>
          <w:t>https://doi.org/10.2136/sssaj1965.03615995002900050029x</w:t>
        </w:r>
      </w:hyperlink>
      <w:r>
        <w:t>.</w:t>
      </w:r>
    </w:p>
    <w:p w14:paraId="153EB943" w14:textId="77777777" w:rsidR="00623CAA" w:rsidRDefault="00CF2B15">
      <w:pPr>
        <w:pStyle w:val="Bibliography"/>
      </w:pPr>
      <w:bookmarkStart w:id="31" w:name="ref-Carre2009"/>
      <w:bookmarkEnd w:id="30"/>
      <w:r>
        <w:t xml:space="preserve">Carré, F., and M. Jacobson. 2009. “Numerical Classification of Soil Profile Data Using Distance Metrics.” </w:t>
      </w:r>
      <w:r>
        <w:rPr>
          <w:i/>
          <w:iCs/>
        </w:rPr>
        <w:t>Geoderma</w:t>
      </w:r>
      <w:r>
        <w:t xml:space="preserve"> 148: 336–45. </w:t>
      </w:r>
      <w:hyperlink r:id="rId27">
        <w:r>
          <w:rPr>
            <w:rStyle w:val="Hyperlink"/>
          </w:rPr>
          <w:t>https://doi.org/10.1016/j.geoderma.2008.11.008</w:t>
        </w:r>
      </w:hyperlink>
      <w:r>
        <w:t>.</w:t>
      </w:r>
    </w:p>
    <w:p w14:paraId="2255EE8C" w14:textId="77777777" w:rsidR="00623CAA" w:rsidRDefault="00CF2B15">
      <w:pPr>
        <w:pStyle w:val="Bibliography"/>
      </w:pPr>
      <w:bookmarkStart w:id="32" w:name="ref-centore2012"/>
      <w:bookmarkEnd w:id="31"/>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33" w:name="ref-Chesworth2008"/>
      <w:bookmarkEnd w:id="32"/>
      <w:r>
        <w:lastRenderedPageBreak/>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28">
        <w:r>
          <w:rPr>
            <w:rStyle w:val="Hyperlink"/>
          </w:rPr>
          <w:t>https://doi.org/10.1007/978-1-4020-3995-9_104</w:t>
        </w:r>
      </w:hyperlink>
      <w:r>
        <w:t>.</w:t>
      </w:r>
    </w:p>
    <w:p w14:paraId="70D5EC33" w14:textId="77777777" w:rsidR="00623CAA" w:rsidRDefault="00CF2B15">
      <w:pPr>
        <w:pStyle w:val="Bibliography"/>
      </w:pPr>
      <w:bookmarkStart w:id="34" w:name="ref-Dale1989"/>
      <w:bookmarkEnd w:id="33"/>
      <w:r>
        <w:t xml:space="preserve">Dale, M. B., A. B. McBratney, and J. S. Russell. 1989. “On the Role of Expert Systems and Numerical Taxonomy in Soil Classification.” </w:t>
      </w:r>
      <w:r>
        <w:rPr>
          <w:i/>
          <w:iCs/>
        </w:rPr>
        <w:t>Journal of Soil Science</w:t>
      </w:r>
      <w:r>
        <w:t xml:space="preserve"> 40 (2): 223–34. https://doi.org/</w:t>
      </w:r>
      <w:hyperlink r:id="rId29">
        <w:r>
          <w:rPr>
            <w:rStyle w:val="Hyperlink"/>
          </w:rPr>
          <w:t>https://doi.org/10.1111/j.1365-2389.1989.tb01268.x</w:t>
        </w:r>
      </w:hyperlink>
      <w:r>
        <w:t>.</w:t>
      </w:r>
    </w:p>
    <w:p w14:paraId="59D36620" w14:textId="77777777" w:rsidR="00623CAA" w:rsidRDefault="00CF2B15">
      <w:pPr>
        <w:pStyle w:val="Bibliography"/>
      </w:pPr>
      <w:bookmarkStart w:id="35" w:name="ref-data.table_pkg2021"/>
      <w:bookmarkEnd w:id="34"/>
      <w:r>
        <w:t xml:space="preserve">Dowle, Matt, and Arun Srinivasan. 2021. </w:t>
      </w:r>
      <w:r>
        <w:rPr>
          <w:i/>
          <w:iCs/>
        </w:rPr>
        <w:t>Data.table: Extension of ‘Data.frame‘</w:t>
      </w:r>
      <w:r>
        <w:t xml:space="preserve">. </w:t>
      </w:r>
      <w:hyperlink r:id="rId30">
        <w:r>
          <w:rPr>
            <w:rStyle w:val="Hyperlink"/>
          </w:rPr>
          <w:t>https://CRAN.R-project.org/package=data.table</w:t>
        </w:r>
      </w:hyperlink>
      <w:r>
        <w:t>.</w:t>
      </w:r>
    </w:p>
    <w:p w14:paraId="1E01AE5F" w14:textId="77777777" w:rsidR="00623CAA" w:rsidRDefault="00CF2B15">
      <w:pPr>
        <w:pStyle w:val="Bibliography"/>
      </w:pPr>
      <w:bookmarkStart w:id="36" w:name="ref-munsellinterpol_pkg2021"/>
      <w:bookmarkEnd w:id="35"/>
      <w:r>
        <w:t xml:space="preserve">Gama, Jose, Paul Centore, and Glenn Davis. 2021. </w:t>
      </w:r>
      <w:r>
        <w:rPr>
          <w:i/>
          <w:iCs/>
        </w:rPr>
        <w:t>Munsellinterpol: Interpolate Munsell Renotation Data from Hue/Chroma to CIE/RGB</w:t>
      </w:r>
      <w:r>
        <w:t xml:space="preserve">. </w:t>
      </w:r>
      <w:hyperlink r:id="rId31">
        <w:r>
          <w:rPr>
            <w:rStyle w:val="Hyperlink"/>
          </w:rPr>
          <w:t>https://CRAN.R-project.org/package=munsellinterpol</w:t>
        </w:r>
      </w:hyperlink>
      <w:r>
        <w:t>.</w:t>
      </w:r>
    </w:p>
    <w:p w14:paraId="418B36B2" w14:textId="77777777" w:rsidR="00623CAA" w:rsidRDefault="00CF2B15">
      <w:pPr>
        <w:pStyle w:val="Bibliography"/>
      </w:pPr>
      <w:bookmarkStart w:id="37" w:name="ref-Gower1971"/>
      <w:bookmarkEnd w:id="36"/>
      <w:r>
        <w:t xml:space="preserve">Gower, J. C. 1971. “A General Coefficient of Similarity and Some of Its Properties.” </w:t>
      </w:r>
      <w:r>
        <w:rPr>
          <w:i/>
          <w:iCs/>
        </w:rPr>
        <w:t>Biometrics</w:t>
      </w:r>
      <w:r>
        <w:t xml:space="preserve"> 27 (4): 857–71. </w:t>
      </w:r>
      <w:hyperlink r:id="rId32">
        <w:r>
          <w:rPr>
            <w:rStyle w:val="Hyperlink"/>
          </w:rPr>
          <w:t>http://www.jstor.org/stable/2528823</w:t>
        </w:r>
      </w:hyperlink>
      <w:r>
        <w:t>.</w:t>
      </w:r>
    </w:p>
    <w:p w14:paraId="14BE2FBF" w14:textId="77777777" w:rsidR="00623CAA" w:rsidRDefault="00CF2B15">
      <w:pPr>
        <w:pStyle w:val="Bibliography"/>
      </w:pPr>
      <w:bookmarkStart w:id="38" w:name="ref-Singh_et_al_2015"/>
      <w:bookmarkEnd w:id="37"/>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39" w:name="ref-harden1982"/>
      <w:bookmarkEnd w:id="38"/>
      <w:r>
        <w:t xml:space="preserve">Harden, Jennifer W. 1982. “A Quantitative Index of Soil Development from Field Descriptions: Examples from a Chronosequence in Central California.” </w:t>
      </w:r>
      <w:r>
        <w:rPr>
          <w:i/>
          <w:iCs/>
        </w:rPr>
        <w:t>Geoderma</w:t>
      </w:r>
      <w:r>
        <w:t xml:space="preserve"> 28 (1): 1–28. https://doi.org/</w:t>
      </w:r>
      <w:hyperlink r:id="rId33">
        <w:r>
          <w:rPr>
            <w:rStyle w:val="Hyperlink"/>
          </w:rPr>
          <w:t>https://doi.org/10.1016/0016-7061(82)90037-4</w:t>
        </w:r>
      </w:hyperlink>
      <w:r>
        <w:t>.</w:t>
      </w:r>
    </w:p>
    <w:p w14:paraId="5E937EC2" w14:textId="77777777" w:rsidR="00623CAA" w:rsidRDefault="00CF2B15">
      <w:pPr>
        <w:pStyle w:val="Bibliography"/>
      </w:pPr>
      <w:bookmarkStart w:id="40" w:name="ref-harradine1963"/>
      <w:bookmarkEnd w:id="39"/>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41" w:name="ref-raster_pkg2021"/>
      <w:bookmarkEnd w:id="40"/>
      <w:r>
        <w:t xml:space="preserve">Hijmans, Robert J. 2021. </w:t>
      </w:r>
      <w:r>
        <w:rPr>
          <w:i/>
          <w:iCs/>
        </w:rPr>
        <w:t>Raster: Geographic Data Analysis and Modeling</w:t>
      </w:r>
      <w:r>
        <w:t xml:space="preserve">. </w:t>
      </w:r>
      <w:hyperlink r:id="rId34">
        <w:r>
          <w:rPr>
            <w:rStyle w:val="Hyperlink"/>
          </w:rPr>
          <w:t>https://CRAN.R-project.org/package=raster</w:t>
        </w:r>
      </w:hyperlink>
      <w:r>
        <w:t>.</w:t>
      </w:r>
    </w:p>
    <w:p w14:paraId="5B1E345D" w14:textId="77777777" w:rsidR="00623CAA" w:rsidRDefault="00CF2B15">
      <w:pPr>
        <w:pStyle w:val="Bibliography"/>
      </w:pPr>
      <w:bookmarkStart w:id="42" w:name="ref-Hole1960"/>
      <w:bookmarkEnd w:id="41"/>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43" w:name="ref-Hudson1992"/>
      <w:bookmarkEnd w:id="42"/>
      <w:r>
        <w:t xml:space="preserve">Hudson, B. D. 1992. “The Soil Survey as Paradigm-Based Science.” </w:t>
      </w:r>
      <w:r>
        <w:rPr>
          <w:i/>
          <w:iCs/>
        </w:rPr>
        <w:t>Soil Science Society of America Journal</w:t>
      </w:r>
      <w:r>
        <w:t xml:space="preserve"> 56: 836–41.</w:t>
      </w:r>
    </w:p>
    <w:p w14:paraId="113B0004" w14:textId="77777777" w:rsidR="00623CAA" w:rsidRDefault="00CF2B15">
      <w:pPr>
        <w:pStyle w:val="Bibliography"/>
      </w:pPr>
      <w:bookmarkStart w:id="44" w:name="ref-hurst1997"/>
      <w:bookmarkEnd w:id="43"/>
      <w:r>
        <w:t xml:space="preserve">HURST, VERNON J. 1977. “Visual estimation of iron in saprolite.” </w:t>
      </w:r>
      <w:r>
        <w:rPr>
          <w:i/>
          <w:iCs/>
        </w:rPr>
        <w:t>GSA Bulletin</w:t>
      </w:r>
      <w:r>
        <w:t xml:space="preserve"> 88 (2): 174–76. </w:t>
      </w:r>
      <w:hyperlink r:id="rId35">
        <w:r>
          <w:rPr>
            <w:rStyle w:val="Hyperlink"/>
          </w:rPr>
          <w:t>https://doi.org/10.1130/0016-7606(1977)88&lt;174:VEOIIS&gt;2.0.CO;2</w:t>
        </w:r>
      </w:hyperlink>
      <w:r>
        <w:t>.</w:t>
      </w:r>
    </w:p>
    <w:p w14:paraId="1F7C4D75" w14:textId="77777777" w:rsidR="00623CAA" w:rsidRDefault="00CF2B15">
      <w:pPr>
        <w:pStyle w:val="Bibliography"/>
      </w:pPr>
      <w:bookmarkStart w:id="45" w:name="ref-Lutz_et_al2010"/>
      <w:bookmarkEnd w:id="44"/>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46" w:name="ref-Jenny1941Factors"/>
      <w:bookmarkEnd w:id="45"/>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47" w:name="ref-kabrick_et_al_2008"/>
      <w:bookmarkEnd w:id="46"/>
      <w:r>
        <w:lastRenderedPageBreak/>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48" w:name="ref-kabrick_et_al_2011"/>
      <w:bookmarkEnd w:id="47"/>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49" w:name="ref-Kaufman2005"/>
      <w:bookmarkEnd w:id="48"/>
      <w:r>
        <w:t xml:space="preserve">Kaufman, Leonard, and Peter J. Rousseeuw, eds. 2005. </w:t>
      </w:r>
      <w:r>
        <w:rPr>
          <w:i/>
          <w:iCs/>
        </w:rPr>
        <w:t>Finding Groups in Data</w:t>
      </w:r>
      <w:r>
        <w:t xml:space="preserve">. Wiley Series in Probability and Statistics. Hoboken, NJ, USA: John Wiley &amp; Sons, Inc. </w:t>
      </w:r>
      <w:hyperlink r:id="rId36">
        <w:r>
          <w:rPr>
            <w:rStyle w:val="Hyperlink"/>
          </w:rPr>
          <w:t>https://doi.org/10.1002/9780470316801</w:t>
        </w:r>
      </w:hyperlink>
      <w:r>
        <w:t>.</w:t>
      </w:r>
    </w:p>
    <w:p w14:paraId="7E7DC9AF" w14:textId="77777777" w:rsidR="00623CAA" w:rsidRDefault="00CF2B15">
      <w:pPr>
        <w:pStyle w:val="Bibliography"/>
      </w:pPr>
      <w:bookmarkStart w:id="50" w:name="ref-Liles2013"/>
      <w:bookmarkEnd w:id="49"/>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37">
        <w:r>
          <w:rPr>
            <w:rStyle w:val="Hyperlink"/>
          </w:rPr>
          <w:t>https://doi.org/10.2136/sssaj2013.02.0057</w:t>
        </w:r>
      </w:hyperlink>
      <w:r>
        <w:t>.</w:t>
      </w:r>
    </w:p>
    <w:p w14:paraId="3AAF2CA5" w14:textId="77777777" w:rsidR="00623CAA" w:rsidRDefault="00CF2B15">
      <w:pPr>
        <w:pStyle w:val="Bibliography"/>
      </w:pPr>
      <w:bookmarkStart w:id="51" w:name="ref-cluster_pkg2021"/>
      <w:bookmarkEnd w:id="50"/>
      <w:r>
        <w:t xml:space="preserve">Maechler, Martin, Peter Rousseeuw, Anja Struyf, Mia Hubert, and Kurt Hornik. 2021. </w:t>
      </w:r>
      <w:r>
        <w:rPr>
          <w:i/>
          <w:iCs/>
        </w:rPr>
        <w:t>Cluster: Cluster Analysis Basics and Extensions</w:t>
      </w:r>
      <w:r>
        <w:t xml:space="preserve">. </w:t>
      </w:r>
      <w:hyperlink r:id="rId38">
        <w:r>
          <w:rPr>
            <w:rStyle w:val="Hyperlink"/>
          </w:rPr>
          <w:t>https://CRAN.R-project.org/package=cluster</w:t>
        </w:r>
      </w:hyperlink>
      <w:r>
        <w:t>.</w:t>
      </w:r>
    </w:p>
    <w:p w14:paraId="6D508956" w14:textId="77777777" w:rsidR="00623CAA" w:rsidRDefault="00CF2B15">
      <w:pPr>
        <w:pStyle w:val="Bibliography"/>
      </w:pPr>
      <w:bookmarkStart w:id="52" w:name="ref-Marcus1998"/>
      <w:bookmarkEnd w:id="51"/>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53" w:name="ref-Maynard_et_al_2020"/>
      <w:bookmarkEnd w:id="52"/>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39">
        <w:r>
          <w:rPr>
            <w:rStyle w:val="Hyperlink"/>
          </w:rPr>
          <w:t>https://doi.org/10.1002/saj2.20119</w:t>
        </w:r>
      </w:hyperlink>
      <w:r>
        <w:t>.</w:t>
      </w:r>
    </w:p>
    <w:p w14:paraId="46CC864F" w14:textId="77777777" w:rsidR="00623CAA" w:rsidRDefault="00CF2B15">
      <w:pPr>
        <w:pStyle w:val="Bibliography"/>
      </w:pPr>
      <w:bookmarkStart w:id="54" w:name="ref-soiltexture_pkg2018"/>
      <w:bookmarkEnd w:id="53"/>
      <w:r>
        <w:t xml:space="preserve">Moeys, Julien. 2018. </w:t>
      </w:r>
      <w:r>
        <w:rPr>
          <w:i/>
          <w:iCs/>
        </w:rPr>
        <w:t>Soiltexture: Functions for Soil Texture Plot, Classification and Transformation</w:t>
      </w:r>
      <w:r>
        <w:t xml:space="preserve">. </w:t>
      </w:r>
      <w:hyperlink r:id="rId40">
        <w:r>
          <w:rPr>
            <w:rStyle w:val="Hyperlink"/>
          </w:rPr>
          <w:t>https://CRAN.R-project.org/package=soiltexture</w:t>
        </w:r>
      </w:hyperlink>
      <w:r>
        <w:t>.</w:t>
      </w:r>
    </w:p>
    <w:p w14:paraId="2F495912" w14:textId="77777777" w:rsidR="00623CAA" w:rsidRDefault="00CF2B15">
      <w:pPr>
        <w:pStyle w:val="Bibliography"/>
      </w:pPr>
      <w:bookmarkStart w:id="55" w:name="ref-Moore1972"/>
      <w:bookmarkEnd w:id="54"/>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56" w:name="ref-Munsell1947"/>
      <w:bookmarkEnd w:id="55"/>
      <w:r>
        <w:t xml:space="preserve">Munsell, A. H. 1947. </w:t>
      </w:r>
      <w:r>
        <w:rPr>
          <w:i/>
          <w:iCs/>
        </w:rPr>
        <w:t>A Color Notation</w:t>
      </w:r>
      <w:r>
        <w:t>. 10th ed. Munsell Color Company, Inc.</w:t>
      </w:r>
    </w:p>
    <w:p w14:paraId="6A1D7734" w14:textId="77777777" w:rsidR="00623CAA" w:rsidRDefault="00CF2B15">
      <w:pPr>
        <w:pStyle w:val="Bibliography"/>
      </w:pPr>
      <w:bookmarkStart w:id="57" w:name="ref-tibble_pkg2021"/>
      <w:bookmarkEnd w:id="56"/>
      <w:r>
        <w:t xml:space="preserve">Müller, Kirill, and Hadley Wickham. 2021. </w:t>
      </w:r>
      <w:r>
        <w:rPr>
          <w:i/>
          <w:iCs/>
        </w:rPr>
        <w:t>Tibble: Simple Data Frames</w:t>
      </w:r>
      <w:r>
        <w:t xml:space="preserve">. </w:t>
      </w:r>
      <w:hyperlink r:id="rId41">
        <w:r>
          <w:rPr>
            <w:rStyle w:val="Hyperlink"/>
          </w:rPr>
          <w:t>https://CRAN.R-project.org/package=tibble</w:t>
        </w:r>
      </w:hyperlink>
      <w:r>
        <w:t>.</w:t>
      </w:r>
    </w:p>
    <w:p w14:paraId="0773057F" w14:textId="77777777" w:rsidR="00623CAA" w:rsidRDefault="00CF2B15">
      <w:pPr>
        <w:pStyle w:val="Bibliography"/>
      </w:pPr>
      <w:bookmarkStart w:id="58" w:name="ref-meyers2011"/>
      <w:bookmarkEnd w:id="57"/>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2">
        <w:r>
          <w:rPr>
            <w:rStyle w:val="Hyperlink"/>
          </w:rPr>
          <w:t>https://doi.org/10.1016/j.geoderma.2011.07.014</w:t>
        </w:r>
      </w:hyperlink>
      <w:r>
        <w:t>.</w:t>
      </w:r>
    </w:p>
    <w:p w14:paraId="62A6996C" w14:textId="77777777" w:rsidR="00623CAA" w:rsidRDefault="00CF2B15">
      <w:pPr>
        <w:pStyle w:val="Bibliography"/>
      </w:pPr>
      <w:bookmarkStart w:id="59" w:name="ref-mpspline2_pkg2020"/>
      <w:bookmarkEnd w:id="58"/>
      <w:r>
        <w:t xml:space="preserve">O’Brien, Lauren. 2020. </w:t>
      </w:r>
      <w:r>
        <w:rPr>
          <w:i/>
          <w:iCs/>
        </w:rPr>
        <w:t>Mpspline2: Mass-Preserving Spline Functions for Soil Data</w:t>
      </w:r>
      <w:r>
        <w:t xml:space="preserve">. </w:t>
      </w:r>
      <w:hyperlink r:id="rId43">
        <w:r>
          <w:rPr>
            <w:rStyle w:val="Hyperlink"/>
          </w:rPr>
          <w:t>https://CRAN.R-project.org/package=mpspline2</w:t>
        </w:r>
      </w:hyperlink>
      <w:r>
        <w:t>.</w:t>
      </w:r>
    </w:p>
    <w:p w14:paraId="2C58BE98" w14:textId="77777777" w:rsidR="00623CAA" w:rsidRDefault="00CF2B15">
      <w:pPr>
        <w:pStyle w:val="Bibliography"/>
      </w:pPr>
      <w:bookmarkStart w:id="60" w:name="ref-soilweb2017"/>
      <w:bookmarkEnd w:id="59"/>
      <w:r>
        <w:t xml:space="preserve">O’Geen, A., M. Walkinshaw, and D. Beaudette. 2017. “SoilWeb: A Multifaceted Interface to Soil Survey Information.” </w:t>
      </w:r>
      <w:r>
        <w:rPr>
          <w:i/>
          <w:iCs/>
        </w:rPr>
        <w:t>Soil Science Society of America Journal</w:t>
      </w:r>
      <w:r>
        <w:t xml:space="preserve"> 81. </w:t>
      </w:r>
      <w:hyperlink r:id="rId44">
        <w:r>
          <w:rPr>
            <w:rStyle w:val="Hyperlink"/>
          </w:rPr>
          <w:t>https://doi.org/10.2136/sssaj2016.11.0386n</w:t>
        </w:r>
      </w:hyperlink>
      <w:r>
        <w:t>.</w:t>
      </w:r>
    </w:p>
    <w:p w14:paraId="63949872" w14:textId="77777777" w:rsidR="00623CAA" w:rsidRDefault="00CF2B15">
      <w:pPr>
        <w:pStyle w:val="Bibliography"/>
      </w:pPr>
      <w:bookmarkStart w:id="61" w:name="ref-Pebesma2018_sf_pkg"/>
      <w:bookmarkEnd w:id="60"/>
      <w:r>
        <w:lastRenderedPageBreak/>
        <w:t xml:space="preserve">Pebesma, Edzer. 2018. “Simple Features for R: Standardized Support for Spatial Vector Data.” </w:t>
      </w:r>
      <w:r>
        <w:rPr>
          <w:i/>
          <w:iCs/>
        </w:rPr>
        <w:t>The R Journal</w:t>
      </w:r>
      <w:r>
        <w:t xml:space="preserve"> 10 (1): 439–46. </w:t>
      </w:r>
      <w:hyperlink r:id="rId45">
        <w:r>
          <w:rPr>
            <w:rStyle w:val="Hyperlink"/>
          </w:rPr>
          <w:t>https://doi.org/10.32614/RJ-2018-009</w:t>
        </w:r>
      </w:hyperlink>
      <w:r>
        <w:t>.</w:t>
      </w:r>
    </w:p>
    <w:p w14:paraId="56A93557" w14:textId="77777777" w:rsidR="00623CAA" w:rsidRDefault="00CF2B15">
      <w:pPr>
        <w:pStyle w:val="Bibliography"/>
      </w:pPr>
      <w:bookmarkStart w:id="62" w:name="ref-farver_pkg2021"/>
      <w:bookmarkEnd w:id="61"/>
      <w:r>
        <w:t xml:space="preserve">Pedersen, Thomas Lin, Berendea Nicolae, and Romain François. 2021. </w:t>
      </w:r>
      <w:r>
        <w:rPr>
          <w:i/>
          <w:iCs/>
        </w:rPr>
        <w:t>Farver: High Performance Colour Space Manipulation</w:t>
      </w:r>
      <w:r>
        <w:t xml:space="preserve">. </w:t>
      </w:r>
      <w:hyperlink r:id="rId46">
        <w:r>
          <w:rPr>
            <w:rStyle w:val="Hyperlink"/>
          </w:rPr>
          <w:t>https://CRAN.R-project.org/package=farver</w:t>
        </w:r>
      </w:hyperlink>
      <w:r>
        <w:t>.</w:t>
      </w:r>
    </w:p>
    <w:p w14:paraId="347021F9" w14:textId="77777777" w:rsidR="00623CAA" w:rsidRDefault="00CF2B15">
      <w:pPr>
        <w:pStyle w:val="Bibliography"/>
      </w:pPr>
      <w:bookmarkStart w:id="63" w:name="ref-R"/>
      <w:bookmarkEnd w:id="62"/>
      <w:r>
        <w:t xml:space="preserve">R Core Team. 2022. </w:t>
      </w:r>
      <w:r>
        <w:rPr>
          <w:i/>
          <w:iCs/>
        </w:rPr>
        <w:t>R: A Language and Environment for Statistical Computing</w:t>
      </w:r>
      <w:r>
        <w:t xml:space="preserve">. Vienna, Austria: R Foundation for Statistical Computing. </w:t>
      </w:r>
      <w:hyperlink r:id="rId47">
        <w:r>
          <w:rPr>
            <w:rStyle w:val="Hyperlink"/>
          </w:rPr>
          <w:t>http://www.R-project.org/</w:t>
        </w:r>
      </w:hyperlink>
      <w:r>
        <w:t>.</w:t>
      </w:r>
    </w:p>
    <w:p w14:paraId="4CD41F5A" w14:textId="77777777" w:rsidR="00623CAA" w:rsidRDefault="00CF2B15">
      <w:pPr>
        <w:pStyle w:val="Bibliography"/>
      </w:pPr>
      <w:bookmarkStart w:id="64" w:name="ref-Rayner1966"/>
      <w:bookmarkEnd w:id="63"/>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65" w:name="ref-Roecker2016"/>
      <w:bookmarkEnd w:id="64"/>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48">
        <w:r>
          <w:rPr>
            <w:rStyle w:val="Hyperlink"/>
          </w:rPr>
          <w:t>https://doi.org/10.1007/978-3-319-28295-4_17</w:t>
        </w:r>
      </w:hyperlink>
      <w:r>
        <w:t>.</w:t>
      </w:r>
    </w:p>
    <w:p w14:paraId="6DF6AB22" w14:textId="77777777" w:rsidR="00623CAA" w:rsidRDefault="00CF2B15">
      <w:pPr>
        <w:pStyle w:val="Bibliography"/>
      </w:pPr>
      <w:bookmarkStart w:id="66" w:name="ref-Sarkar1966"/>
      <w:bookmarkEnd w:id="65"/>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67" w:name="ref-Scheinost1999"/>
      <w:bookmarkEnd w:id="66"/>
      <w:r>
        <w:t xml:space="preserve">Scheinost, A. C., and U. Schwertmann. 1999. “Color Identification of Iron Oxides and Hydroxysulfates: Use and Limitations.” </w:t>
      </w:r>
      <w:r>
        <w:rPr>
          <w:i/>
          <w:iCs/>
        </w:rPr>
        <w:t>Soil Sci Soc Am J</w:t>
      </w:r>
      <w:r>
        <w:t xml:space="preserve"> 63 (5): 1463–71. </w:t>
      </w:r>
      <w:hyperlink r:id="rId49">
        <w:r>
          <w:rPr>
            <w:rStyle w:val="Hyperlink"/>
          </w:rPr>
          <w:t>http://soil.scijournals.org/cgi/content/abstract/soilsci;63/5/1463</w:t>
        </w:r>
      </w:hyperlink>
      <w:r>
        <w:t>.</w:t>
      </w:r>
    </w:p>
    <w:p w14:paraId="263ED62C" w14:textId="77777777" w:rsidR="00623CAA" w:rsidRDefault="00CF2B15">
      <w:pPr>
        <w:pStyle w:val="Bibliography"/>
      </w:pPr>
      <w:bookmarkStart w:id="68" w:name="ref-FieldBookv3"/>
      <w:bookmarkEnd w:id="67"/>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69" w:name="ref-Schwertmann1993"/>
      <w:bookmarkEnd w:id="68"/>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70" w:name="ref-Sharma2005"/>
      <w:bookmarkEnd w:id="69"/>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0">
        <w:r>
          <w:rPr>
            <w:rStyle w:val="Hyperlink"/>
          </w:rPr>
          <w:t>https://doi.org/10.1002/col.20070</w:t>
        </w:r>
      </w:hyperlink>
      <w:r>
        <w:t>.</w:t>
      </w:r>
    </w:p>
    <w:p w14:paraId="58E28004" w14:textId="77777777" w:rsidR="00623CAA" w:rsidRDefault="00CF2B15">
      <w:pPr>
        <w:pStyle w:val="Bibliography"/>
      </w:pPr>
      <w:bookmarkStart w:id="71" w:name="ref-Simonson1993"/>
      <w:bookmarkEnd w:id="70"/>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72" w:name="ref-Sneath1973"/>
      <w:bookmarkEnd w:id="71"/>
      <w:r>
        <w:t xml:space="preserve">Sneath, Peter H. A., and Robert R. Sokal. 1973. </w:t>
      </w:r>
      <w:r>
        <w:rPr>
          <w:i/>
          <w:iCs/>
        </w:rPr>
        <w:t>Numerical Taxonomy</w:t>
      </w:r>
      <w:r>
        <w:t>. W.H. Freeman; Company.</w:t>
      </w:r>
    </w:p>
    <w:p w14:paraId="72D039FB" w14:textId="77777777" w:rsidR="00623CAA" w:rsidRDefault="00CF2B15">
      <w:pPr>
        <w:pStyle w:val="Bibliography"/>
      </w:pPr>
      <w:bookmarkStart w:id="73" w:name="ref-SoilTaxonomy1999"/>
      <w:bookmarkEnd w:id="72"/>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74" w:name="ref-aqp_pkg_manual"/>
      <w:bookmarkEnd w:id="73"/>
      <w:r>
        <w:t xml:space="preserve">———. 2022a. “Online Manual for the Aqp Package.” </w:t>
      </w:r>
      <w:hyperlink r:id="rId51">
        <w:r>
          <w:rPr>
            <w:rStyle w:val="Hyperlink"/>
          </w:rPr>
          <w:t>http://ncss-tech.github.io/aqp/</w:t>
        </w:r>
      </w:hyperlink>
      <w:r>
        <w:t>.</w:t>
      </w:r>
    </w:p>
    <w:p w14:paraId="65223FEF" w14:textId="77777777" w:rsidR="00623CAA" w:rsidRDefault="00CF2B15">
      <w:pPr>
        <w:pStyle w:val="Bibliography"/>
      </w:pPr>
      <w:bookmarkStart w:id="75" w:name="ref-ssurgo"/>
      <w:bookmarkEnd w:id="74"/>
      <w:r>
        <w:lastRenderedPageBreak/>
        <w:t xml:space="preserve">———. 2022b. “Soil Survey Geographic (SSURGO) Database.” Edited by Natural Resources Conservation Service, United States Department of Agriculture. </w:t>
      </w:r>
      <w:hyperlink r:id="rId52">
        <w:r>
          <w:rPr>
            <w:rStyle w:val="Hyperlink"/>
          </w:rPr>
          <w:t>https://sdmdataaccess.sc.egov.usda.gov/</w:t>
        </w:r>
      </w:hyperlink>
      <w:r>
        <w:t>.</w:t>
      </w:r>
    </w:p>
    <w:p w14:paraId="6DFBB380" w14:textId="77777777" w:rsidR="00623CAA" w:rsidRDefault="00CF2B15">
      <w:pPr>
        <w:pStyle w:val="Bibliography"/>
      </w:pPr>
      <w:bookmarkStart w:id="76" w:name="ref-SSTN2"/>
      <w:bookmarkEnd w:id="75"/>
      <w:r>
        <w:t xml:space="preserve">———. 2022c. “Soil Survey Technical Note 2.” Edited by Natural Resources Conservation Service, United States Department of Agriculture. </w:t>
      </w:r>
      <w:hyperlink r:id="rId53">
        <w:r>
          <w:rPr>
            <w:rStyle w:val="Hyperlink"/>
          </w:rPr>
          <w:t>https://www.nrcs.usda.gov/wps/portal/nrcs/detail/soils/ref/?cid=nrcs142p2_053569</w:t>
        </w:r>
      </w:hyperlink>
      <w:r>
        <w:t>.</w:t>
      </w:r>
    </w:p>
    <w:p w14:paraId="6C22231E" w14:textId="77777777" w:rsidR="00623CAA" w:rsidRDefault="00CF2B15">
      <w:pPr>
        <w:pStyle w:val="Bibliography"/>
      </w:pPr>
      <w:bookmarkStart w:id="77" w:name="ref-SoilSurveyManual2017"/>
      <w:bookmarkEnd w:id="76"/>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78" w:name="ref-Stephenson1998"/>
      <w:bookmarkEnd w:id="77"/>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79" w:name="ref-thompson1996"/>
      <w:bookmarkEnd w:id="78"/>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4">
        <w:r>
          <w:rPr>
            <w:rStyle w:val="Hyperlink"/>
          </w:rPr>
          <w:t>https://doi.org/10.2136/sssaj1996.03615995006000060051x</w:t>
        </w:r>
      </w:hyperlink>
      <w:r>
        <w:t>.</w:t>
      </w:r>
    </w:p>
    <w:p w14:paraId="1C847FAB" w14:textId="77777777" w:rsidR="00623CAA" w:rsidRDefault="00CF2B15">
      <w:pPr>
        <w:pStyle w:val="Bibliography"/>
      </w:pPr>
      <w:bookmarkStart w:id="80" w:name="ref-Thornthwaite1948"/>
      <w:bookmarkEnd w:id="79"/>
      <w:r>
        <w:t xml:space="preserve">Thornthwaite, C. W. 1948. “An Approach Toward a Rational Classification of Climate.” </w:t>
      </w:r>
      <w:r>
        <w:rPr>
          <w:i/>
          <w:iCs/>
        </w:rPr>
        <w:t>Geographical Review</w:t>
      </w:r>
      <w:r>
        <w:t xml:space="preserve"> 38 (1): 55–94. </w:t>
      </w:r>
      <w:hyperlink r:id="rId55">
        <w:r>
          <w:rPr>
            <w:rStyle w:val="Hyperlink"/>
          </w:rPr>
          <w:t>http://www.jstor.org/stable/210739</w:t>
        </w:r>
      </w:hyperlink>
      <w:r>
        <w:t>.</w:t>
      </w:r>
    </w:p>
    <w:p w14:paraId="2222891B" w14:textId="77777777" w:rsidR="00623CAA" w:rsidRDefault="00CF2B15">
      <w:pPr>
        <w:pStyle w:val="Bibliography"/>
      </w:pPr>
      <w:bookmarkStart w:id="81" w:name="ref-DAYMET"/>
      <w:bookmarkEnd w:id="80"/>
      <w:r>
        <w:t xml:space="preserve">Thornton, M. M., R. Shrestha, Y. Wei, P. E. Thornton, S. Kao, and B. E. Wilson. 2020. “Daymet: Daily Surface Weather Data on a 1-Km Grid for North America, Version 4.” ORNL Distributed Active Archive Center. </w:t>
      </w:r>
      <w:hyperlink r:id="rId56">
        <w:r>
          <w:rPr>
            <w:rStyle w:val="Hyperlink"/>
          </w:rPr>
          <w:t>https://doi.org/10.3334/ORNLDAAC/1840</w:t>
        </w:r>
      </w:hyperlink>
      <w:r>
        <w:t>.</w:t>
      </w:r>
    </w:p>
    <w:p w14:paraId="21F29D50" w14:textId="77777777" w:rsidR="00623CAA" w:rsidRDefault="00CF2B15">
      <w:pPr>
        <w:pStyle w:val="Bibliography"/>
      </w:pPr>
      <w:bookmarkStart w:id="82" w:name="ref-compositions_pkg2021"/>
      <w:bookmarkEnd w:id="81"/>
      <w:r>
        <w:t xml:space="preserve">van den Boogaart, K. Gerald, Raimon Tolosana-Delgado, and Matevz Bren. 2021. </w:t>
      </w:r>
      <w:r>
        <w:rPr>
          <w:i/>
          <w:iCs/>
        </w:rPr>
        <w:t>Compositions: Compositional Data Analysis</w:t>
      </w:r>
      <w:r>
        <w:t xml:space="preserve">. </w:t>
      </w:r>
      <w:hyperlink r:id="rId57">
        <w:r>
          <w:rPr>
            <w:rStyle w:val="Hyperlink"/>
          </w:rPr>
          <w:t>https://CRAN.R-project.org/package=compositions</w:t>
        </w:r>
      </w:hyperlink>
      <w:r>
        <w:t>.</w:t>
      </w:r>
    </w:p>
    <w:p w14:paraId="7389CAFE" w14:textId="77777777" w:rsidR="00623CAA" w:rsidRDefault="00CF2B15">
      <w:pPr>
        <w:pStyle w:val="Bibliography"/>
      </w:pPr>
      <w:bookmarkStart w:id="83" w:name="ref-Rossel_et_al_2006"/>
      <w:bookmarkEnd w:id="82"/>
      <w:r>
        <w:t xml:space="preserve">Viscarra Rossel, R. A., B. Minasny, P. Roudier, and A. B. McBratney. 2006. “Colour Space Models for Soil Science.” </w:t>
      </w:r>
      <w:r>
        <w:rPr>
          <w:i/>
          <w:iCs/>
        </w:rPr>
        <w:t>Geoderma</w:t>
      </w:r>
      <w:r>
        <w:t xml:space="preserve"> 133 (3): 320–37. https://doi.org/</w:t>
      </w:r>
      <w:hyperlink r:id="rId58">
        <w:r>
          <w:rPr>
            <w:rStyle w:val="Hyperlink"/>
          </w:rPr>
          <w:t>https://doi.org/10.1016/j.geoderma.2005.07.017</w:t>
        </w:r>
      </w:hyperlink>
      <w:r>
        <w:t>.</w:t>
      </w:r>
    </w:p>
    <w:p w14:paraId="083D76AD" w14:textId="77777777" w:rsidR="00623CAA" w:rsidRDefault="00CF2B15">
      <w:pPr>
        <w:pStyle w:val="Bibliography"/>
      </w:pPr>
      <w:bookmarkStart w:id="84" w:name="ref-Wagenet1991"/>
      <w:bookmarkEnd w:id="83"/>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85" w:name="ref-Wills2007"/>
      <w:bookmarkEnd w:id="84"/>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59">
        <w:r>
          <w:rPr>
            <w:rStyle w:val="Hyperlink"/>
          </w:rPr>
          <w:t>https://doi.org/10.2136/sssaj2005.0384</w:t>
        </w:r>
      </w:hyperlink>
      <w:r>
        <w:t>.</w:t>
      </w:r>
    </w:p>
    <w:p w14:paraId="16078A6A" w14:textId="77777777" w:rsidR="00623CAA" w:rsidRDefault="00CF2B15">
      <w:pPr>
        <w:pStyle w:val="Bibliography"/>
      </w:pPr>
      <w:bookmarkStart w:id="86" w:name="ref-Wysocki_et_al_2005"/>
      <w:bookmarkEnd w:id="85"/>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87" w:name="ref-Zinck_geoped2016"/>
      <w:bookmarkEnd w:id="86"/>
      <w:r>
        <w:lastRenderedPageBreak/>
        <w:t xml:space="preserve">Zinck, J. A. 2016. “The Geopedologic Approach.” In </w:t>
      </w:r>
      <w:r>
        <w:rPr>
          <w:i/>
          <w:iCs/>
        </w:rPr>
        <w:t>Geopedology</w:t>
      </w:r>
      <w:r>
        <w:t xml:space="preserve">, edited by Metternicht Zinck J. A. and H. Francisco Del Valle, 27–59. Springer International Publishing. </w:t>
      </w:r>
      <w:hyperlink r:id="rId60">
        <w:r>
          <w:rPr>
            <w:rStyle w:val="Hyperlink"/>
          </w:rPr>
          <w:t>https://doi.org/10.1007/978-3-319-19159-1_4</w:t>
        </w:r>
      </w:hyperlink>
      <w:r>
        <w:t>.</w:t>
      </w:r>
      <w:bookmarkEnd w:id="17"/>
      <w:bookmarkEnd w:id="19"/>
      <w:bookmarkEnd w:id="87"/>
    </w:p>
    <w:sectPr w:rsidR="00623CAA"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9034C" w14:textId="77777777" w:rsidR="00BB1787" w:rsidRDefault="00BB1787">
      <w:pPr>
        <w:spacing w:after="0"/>
      </w:pPr>
      <w:r>
        <w:separator/>
      </w:r>
    </w:p>
  </w:endnote>
  <w:endnote w:type="continuationSeparator" w:id="0">
    <w:p w14:paraId="1D85AB51" w14:textId="77777777" w:rsidR="00BB1787" w:rsidRDefault="00BB1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E6168" w14:textId="77777777" w:rsidR="00BB1787" w:rsidRDefault="00BB1787">
      <w:r>
        <w:separator/>
      </w:r>
    </w:p>
  </w:footnote>
  <w:footnote w:type="continuationSeparator" w:id="0">
    <w:p w14:paraId="41EFAB43" w14:textId="77777777" w:rsidR="00BB1787" w:rsidRDefault="00BB17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F5826"/>
    <w:rsid w:val="00304C0A"/>
    <w:rsid w:val="003B00B9"/>
    <w:rsid w:val="003C6F39"/>
    <w:rsid w:val="0049479B"/>
    <w:rsid w:val="004C3883"/>
    <w:rsid w:val="004E29B3"/>
    <w:rsid w:val="00590D07"/>
    <w:rsid w:val="00623CAA"/>
    <w:rsid w:val="00784D58"/>
    <w:rsid w:val="00807ECE"/>
    <w:rsid w:val="00851878"/>
    <w:rsid w:val="008D6863"/>
    <w:rsid w:val="008F38C6"/>
    <w:rsid w:val="00A62863"/>
    <w:rsid w:val="00A834E9"/>
    <w:rsid w:val="00AF6967"/>
    <w:rsid w:val="00B86B75"/>
    <w:rsid w:val="00BB1787"/>
    <w:rsid w:val="00BC48D5"/>
    <w:rsid w:val="00BC5BE1"/>
    <w:rsid w:val="00C36279"/>
    <w:rsid w:val="00C9747C"/>
    <w:rsid w:val="00CF2B15"/>
    <w:rsid w:val="00E315A3"/>
    <w:rsid w:val="00E579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4</Pages>
  <Words>8764</Words>
  <Characters>49955</Characters>
  <Application>Microsoft Office Word</Application>
  <DocSecurity>0</DocSecurity>
  <Lines>416</Lines>
  <Paragraphs>117</Paragraphs>
  <ScaleCrop>false</ScaleCrop>
  <Company/>
  <LinksUpToDate>false</LinksUpToDate>
  <CharactersWithSpaces>5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16</cp:revision>
  <dcterms:created xsi:type="dcterms:W3CDTF">2022-03-18T17:16:00Z</dcterms:created>
  <dcterms:modified xsi:type="dcterms:W3CDTF">2022-03-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